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032F09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</w:r>
      <w:r>
        <w:rPr>
          <w:noProof/>
          <w:sz w:val="30"/>
          <w:szCs w:val="30"/>
        </w:rPr>
        <w:pict>
          <v:group id="Canvas 3" o:spid="_x0000_s1026" editas="canvas" style="width:62.8pt;height:83pt;mso-position-horizontal-relative:char;mso-position-vertical-relative:line" coordsize="7975,1054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7975;height:10541;visibility:visible">
              <v:fill o:detectmouseclick="t"/>
              <v:path o:connecttype="none"/>
            </v:shape>
            <v:shape id="Picture 4" o:spid="_x0000_s1028" type="#_x0000_t75" style="position:absolute;left:360;top:359;width:7620;height:101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<v:imagedata r:id="rId8" o:title="index"/>
            </v:shape>
            <w10:wrap type="none"/>
            <w10:anchorlock/>
          </v:group>
        </w:pic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5F2380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یاضی</w:t>
            </w:r>
            <w:r w:rsidR="00FE6F91">
              <w:rPr>
                <w:rFonts w:hint="cs"/>
                <w:rtl/>
                <w:lang w:bidi="fa-IR"/>
              </w:rPr>
              <w:t xml:space="preserve"> مهندسی</w:t>
            </w:r>
          </w:p>
        </w:tc>
        <w:tc>
          <w:tcPr>
            <w:tcW w:w="507" w:type="pct"/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FE6F9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رمان صادق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طابق برنامه ترم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2707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 2" w:char="F0A2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916A2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44141" w:rsidRDefault="005F2380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ریاضی عمومی 2</w:t>
            </w:r>
          </w:p>
          <w:p w:rsidR="00C16AA2" w:rsidRPr="006138D2" w:rsidRDefault="00827078" w:rsidP="006138D2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م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عادلات دیفرانسی</w:t>
            </w: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ل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0F037A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</w:t>
            </w:r>
            <w:r w:rsidR="00827078" w:rsidRPr="005F2380">
              <w:rPr>
                <w:b/>
                <w:bCs/>
                <w:sz w:val="20"/>
                <w:szCs w:val="20"/>
                <w:lang w:bidi="fa-IR"/>
              </w:rPr>
              <w:t>MATLA</w:t>
            </w:r>
            <w:r w:rsidR="000F037A">
              <w:rPr>
                <w:b/>
                <w:bCs/>
                <w:sz w:val="20"/>
                <w:szCs w:val="20"/>
                <w:lang w:bidi="fa-IR"/>
              </w:rPr>
              <w:t>B</w:t>
            </w:r>
            <w:bookmarkStart w:id="0" w:name="_GoBack"/>
            <w:bookmarkEnd w:id="0"/>
            <w:r w:rsidR="005F2380" w:rsidRPr="005F2380">
              <w:rPr>
                <w:rFonts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C44141" w:rsidRPr="00055FF1" w:rsidRDefault="00C16AA2" w:rsidP="00827078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هارت </w:t>
            </w:r>
            <w:r w:rsidR="00827078">
              <w:rPr>
                <w:rFonts w:hint="cs"/>
                <w:rtl/>
                <w:lang w:bidi="fa-IR"/>
              </w:rPr>
              <w:t xml:space="preserve"> </w:t>
            </w:r>
            <w:r w:rsidR="00827078">
              <w:rPr>
                <w:rFonts w:hint="cs"/>
                <w:b/>
                <w:bCs/>
                <w:rtl/>
                <w:lang w:bidi="fa-IR"/>
              </w:rPr>
              <w:t>برنامه نویسی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5F2380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5F2380">
              <w:rPr>
                <w:rFonts w:hint="cs"/>
              </w:rPr>
              <w:sym w:font="Wingdings 2" w:char="F0A2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827078">
              <w:rPr>
                <w:rFonts w:hint="cs"/>
              </w:rPr>
              <w:sym w:font="Wingdings 2" w:char="F0A2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5F2380" w:rsidRPr="00853C2F">
              <w:rPr>
                <w:rFonts w:hint="cs"/>
              </w:rPr>
              <w:sym w:font="Wingdings" w:char="F06F"/>
            </w:r>
            <w:r w:rsidR="005F2380">
              <w:rPr>
                <w:rFonts w:hint="cs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5F2380">
              <w:rPr>
                <w:rFonts w:hint="cs"/>
              </w:rPr>
              <w:sym w:font="Wingdings 2" w:char="F0A2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827078" w:rsidRDefault="00D52CFD" w:rsidP="00342993">
            <w:pPr>
              <w:pStyle w:val="ListParagraph"/>
              <w:numPr>
                <w:ilvl w:val="0"/>
                <w:numId w:val="25"/>
              </w:numPr>
              <w:bidi w:val="0"/>
              <w:ind w:right="1134"/>
              <w:jc w:val="both"/>
            </w:pPr>
            <w:r w:rsidRPr="00D52CFD">
              <w:t>E</w:t>
            </w:r>
            <w:r w:rsidR="00342993">
              <w:t>.</w:t>
            </w:r>
            <w:r w:rsidRPr="00D52CFD">
              <w:t xml:space="preserve"> Kreyszig</w:t>
            </w:r>
            <w:r>
              <w:t>,</w:t>
            </w:r>
            <w:r w:rsidRPr="00D52CFD">
              <w:t xml:space="preserve"> Advanced engineering mathematics</w:t>
            </w:r>
            <w:r>
              <w:t xml:space="preserve">, </w:t>
            </w:r>
            <w:r w:rsidR="00EB607A" w:rsidRPr="00EB607A">
              <w:t>Wiley</w:t>
            </w:r>
            <w:r w:rsidR="00EB607A">
              <w:t>, 2011</w:t>
            </w:r>
            <w:r>
              <w:t>.</w:t>
            </w:r>
          </w:p>
          <w:p w:rsidR="00EB607A" w:rsidRPr="00827078" w:rsidRDefault="00342993" w:rsidP="00342993">
            <w:pPr>
              <w:pStyle w:val="ListParagraph"/>
              <w:numPr>
                <w:ilvl w:val="0"/>
                <w:numId w:val="25"/>
              </w:numPr>
              <w:bidi w:val="0"/>
              <w:ind w:right="1134"/>
              <w:jc w:val="both"/>
            </w:pPr>
            <w:r w:rsidRPr="00342993">
              <w:t>T</w:t>
            </w:r>
            <w:r>
              <w:t>.</w:t>
            </w:r>
            <w:r w:rsidRPr="00342993">
              <w:t xml:space="preserve"> Myint-U</w:t>
            </w:r>
            <w:r w:rsidR="00EB607A">
              <w:t xml:space="preserve">, </w:t>
            </w:r>
            <w:r w:rsidRPr="00342993">
              <w:t>L</w:t>
            </w:r>
            <w:r>
              <w:t>.</w:t>
            </w:r>
            <w:r w:rsidRPr="00342993">
              <w:t xml:space="preserve"> Debnath</w:t>
            </w:r>
            <w:r>
              <w:t xml:space="preserve">, </w:t>
            </w:r>
            <w:r w:rsidR="00EB607A" w:rsidRPr="00EB607A">
              <w:t>Linear Partial Differential Equations for Scientists and Engineers</w:t>
            </w:r>
            <w:r w:rsidR="00EB607A">
              <w:t xml:space="preserve">, </w:t>
            </w:r>
            <w:r w:rsidR="00EF790D" w:rsidRPr="00EF790D">
              <w:t>Birkhauser</w:t>
            </w:r>
            <w:r w:rsidR="00EF790D">
              <w:t>, 2007</w:t>
            </w:r>
            <w:r w:rsidR="00EB607A">
              <w:t>.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lang w:bidi="fa-IR"/>
        </w:rPr>
      </w:pPr>
    </w:p>
    <w:p w:rsidR="006138D2" w:rsidRDefault="006138D2" w:rsidP="00B53F72">
      <w:pPr>
        <w:ind w:firstLine="0"/>
        <w:rPr>
          <w:lang w:bidi="fa-IR"/>
        </w:rPr>
      </w:pPr>
    </w:p>
    <w:p w:rsidR="00EF790D" w:rsidRDefault="00EF790D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2F2E79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می‌رود </w:t>
            </w:r>
            <w:r w:rsidR="008F1D15">
              <w:rPr>
                <w:rFonts w:ascii="TimesNewRoman,Bold" w:hAnsi="TimesNewRoman,Bold" w:hint="cs"/>
                <w:rtl/>
                <w:lang w:bidi="fa-IR"/>
              </w:rPr>
              <w:t>دانشجو</w:t>
            </w:r>
          </w:p>
          <w:p w:rsidR="008F1D15" w:rsidRPr="00301A63" w:rsidRDefault="00C466AD" w:rsidP="008F1D1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ید مناسبی در مورد توابع ویژه و مقادیر ویژه مسئله اشتورم-لیوویل به دست آورده باشد.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A51E3F" w:rsidRDefault="00C466AD" w:rsidP="00C466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به دست آوردن توابع ویژه و مقادیر ویژه مسئله اشتورم-لیوویل را داشته باشد.</w:t>
            </w:r>
          </w:p>
          <w:p w:rsidR="00BB1B15" w:rsidRDefault="00BB1B15" w:rsidP="00310D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فهوم بسط تابع ویژه </w:t>
            </w:r>
            <w:r w:rsidR="00310D98">
              <w:rPr>
                <w:rFonts w:ascii="TimesNewRoman,Bold" w:hAnsi="TimesNewRoman,Bold" w:hint="cs"/>
                <w:rtl/>
                <w:lang w:bidi="fa-IR"/>
              </w:rPr>
              <w:t>را درک نموده و بتواند آن را به دست آورد</w:t>
            </w:r>
            <w:r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BB1B15" w:rsidRDefault="00BB1B15" w:rsidP="004B37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فهوم تعامد توابع ویژه </w:t>
            </w:r>
            <w:r w:rsidR="004B37BA">
              <w:rPr>
                <w:rFonts w:ascii="TimesNewRoman,Bold" w:hAnsi="TimesNewRoman,Bold" w:hint="cs"/>
                <w:rtl/>
                <w:lang w:bidi="fa-IR"/>
              </w:rPr>
              <w:t>را درک نموده و توانای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ستفاده از آن را در حل معادلات دیفرانسیل جزئی </w:t>
            </w:r>
            <w:r w:rsidR="004B37BA">
              <w:rPr>
                <w:rFonts w:ascii="TimesNewRoman,Bold" w:hAnsi="TimesNewRoman,Bold" w:hint="cs"/>
                <w:rtl/>
                <w:lang w:bidi="fa-IR"/>
              </w:rPr>
              <w:t>داشته باشد</w:t>
            </w:r>
            <w:r w:rsidR="002F2E79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2F2E79" w:rsidRDefault="002F2E79" w:rsidP="00C466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سری فوریه و کاربردهای آن آشنا شده باشد.</w:t>
            </w:r>
          </w:p>
          <w:p w:rsidR="002F2E79" w:rsidRDefault="002F2E79" w:rsidP="00C466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به دست آوردن تبدیلات و انتگرال فوریه توابع مختلف را داشته باشد.</w:t>
            </w:r>
          </w:p>
          <w:p w:rsidR="002F2E79" w:rsidRDefault="006A6D4C" w:rsidP="00C466A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انواع معادلات دیفرانسیل جزئی آشنا شده باشد.</w:t>
            </w:r>
          </w:p>
          <w:p w:rsidR="0066508D" w:rsidRDefault="006A6D4C" w:rsidP="0010599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استفاده از روش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های کانونی کردن و جداسازی متغیرها و همچنین تبدیلات انتگرالی </w:t>
            </w:r>
            <w:r w:rsidR="0010599B">
              <w:rPr>
                <w:rFonts w:ascii="TimesNewRoman,Bold" w:hAnsi="TimesNewRoman,Bold" w:hint="cs"/>
                <w:rtl/>
                <w:lang w:bidi="fa-IR"/>
              </w:rPr>
              <w:t>برا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حل معادلات دیفرانسیل جزئی را به دست آورده باشد.</w:t>
            </w:r>
          </w:p>
          <w:p w:rsidR="006138D2" w:rsidRPr="00873A32" w:rsidRDefault="006138D2" w:rsidP="00873A3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جبر اعداد مختلط و حد و مشتق گیری توابع مختلط آشنا شده باش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8F1D15" w:rsidRDefault="00C94105" w:rsidP="00C9410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مبانی مدلسازی ریاضی سیست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مکانیکی</w:t>
            </w:r>
          </w:p>
          <w:p w:rsidR="00C94105" w:rsidRDefault="00C94105" w:rsidP="00C94105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حل تحلیلی مسائل مختلف مکانیک سیالات، انتقال حرارت و ارتعاشات مکانیکی</w:t>
            </w:r>
          </w:p>
          <w:p w:rsidR="00A51E3F" w:rsidRPr="00DC4992" w:rsidRDefault="00A51E3F" w:rsidP="00EF790D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مادگی علمی برای گذراندن درس</w:t>
            </w:r>
            <w:r w:rsidR="00C94105">
              <w:rPr>
                <w:rFonts w:hint="cs"/>
                <w:rtl/>
                <w:lang w:bidi="fa-IR"/>
              </w:rPr>
              <w:t xml:space="preserve"> ارتعاشات مکانیکی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DC4992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DC4992">
        <w:tc>
          <w:tcPr>
            <w:tcW w:w="863" w:type="pct"/>
            <w:vAlign w:val="center"/>
          </w:tcPr>
          <w:p w:rsidR="00CB71E5" w:rsidRDefault="00DC4992" w:rsidP="00C9234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  <w:r w:rsidR="00C9234D">
              <w:rPr>
                <w:rFonts w:hint="cs"/>
                <w:rtl/>
                <w:lang w:bidi="fa-IR"/>
              </w:rPr>
              <w:t>1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C9234D" w:rsidP="00C9234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89" w:type="pct"/>
          </w:tcPr>
          <w:p w:rsidR="002A636E" w:rsidRDefault="00CB71E5" w:rsidP="00C9234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</w:t>
            </w:r>
            <w:r w:rsidR="00C9234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C9234D">
              <w:rPr>
                <w:rFonts w:hint="cs"/>
                <w:rtl/>
                <w:lang w:bidi="fa-IR"/>
              </w:rPr>
              <w:t>و کویز 3 نمره: هر کویز 5/0 نمره داشته و حداکثر 2 بار برگزار خواهد شد.</w:t>
            </w:r>
          </w:p>
          <w:p w:rsidR="0087319C" w:rsidRDefault="0087319C" w:rsidP="00C9234D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C9234D">
              <w:rPr>
                <w:rFonts w:hint="cs"/>
                <w:rtl/>
                <w:lang w:bidi="fa-IR"/>
              </w:rPr>
              <w:t>برای کسانی که موفق به پاس شدن درس می</w:t>
            </w:r>
            <w:r w:rsidR="00C9234D">
              <w:rPr>
                <w:rtl/>
                <w:lang w:bidi="fa-IR"/>
              </w:rPr>
              <w:softHyphen/>
            </w:r>
            <w:r w:rsidR="00C9234D">
              <w:rPr>
                <w:rFonts w:hint="cs"/>
                <w:rtl/>
                <w:lang w:bidi="fa-IR"/>
              </w:rPr>
              <w:t>شوند یک پروژه در نظر گرفته می</w:t>
            </w:r>
            <w:r w:rsidR="00C9234D">
              <w:rPr>
                <w:rtl/>
                <w:lang w:bidi="fa-IR"/>
              </w:rPr>
              <w:softHyphen/>
            </w:r>
            <w:r w:rsidR="00C9234D">
              <w:rPr>
                <w:rFonts w:hint="cs"/>
                <w:rtl/>
                <w:lang w:bidi="fa-IR"/>
              </w:rPr>
              <w:t>شود که به آن حداکثر تا 3 نمره تعلق می</w:t>
            </w:r>
            <w:r w:rsidR="00C9234D">
              <w:rPr>
                <w:rtl/>
                <w:lang w:bidi="fa-IR"/>
              </w:rPr>
              <w:softHyphen/>
            </w:r>
            <w:r w:rsidR="00C9234D">
              <w:rPr>
                <w:rFonts w:hint="cs"/>
                <w:rtl/>
                <w:lang w:bidi="fa-IR"/>
              </w:rPr>
              <w:t>گیرد.</w:t>
            </w:r>
          </w:p>
          <w:p w:rsidR="004D5045" w:rsidRDefault="00EF67CA" w:rsidP="00DC4992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</w:p>
        </w:tc>
      </w:tr>
      <w:tr w:rsidR="00C26748" w:rsidTr="00A51E3F">
        <w:tc>
          <w:tcPr>
            <w:tcW w:w="5000" w:type="pct"/>
            <w:gridSpan w:val="3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032F09" w:rsidP="00C466AD">
            <w:pPr>
              <w:bidi w:val="0"/>
              <w:ind w:firstLine="0"/>
              <w:jc w:val="left"/>
              <w:rPr>
                <w:b/>
                <w:bCs/>
              </w:rPr>
            </w:pPr>
            <w:hyperlink r:id="rId9" w:history="1">
              <w:r w:rsidR="00C466AD" w:rsidRPr="003212C7">
                <w:rPr>
                  <w:rStyle w:val="Hyperlink"/>
                  <w:b/>
                  <w:bCs/>
                </w:rPr>
                <w:t>a.sadeghi@eng.uok.ac.ir</w:t>
              </w:r>
            </w:hyperlink>
          </w:p>
          <w:p w:rsidR="00A51E3F" w:rsidRDefault="00A51E3F" w:rsidP="00DC4992">
            <w:pPr>
              <w:bidi w:val="0"/>
              <w:ind w:firstLine="0"/>
              <w:jc w:val="center"/>
              <w:rPr>
                <w:b/>
                <w:bCs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A51E3F" w:rsidRDefault="00DC4992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>مطابق برنامه ترمی نصب شده در جلوی درب اتاق کار اینجانب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lastRenderedPageBreak/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A51E3F" w:rsidRPr="008C3AB5" w:rsidRDefault="005F7EE9" w:rsidP="00F5332C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 w:rsidRPr="005F7EE9">
              <w:rPr>
                <w:rFonts w:asciiTheme="majorBidi" w:hAnsiTheme="majorBidi" w:hint="cs"/>
                <w:rtl/>
                <w:lang w:bidi="fa-IR"/>
              </w:rPr>
              <w:t xml:space="preserve">جهت تسلط دانشجویان به نرم افزار </w:t>
            </w:r>
            <w:r w:rsidRPr="005F7EE9">
              <w:rPr>
                <w:rFonts w:asciiTheme="majorBidi" w:hAnsiTheme="majorBidi"/>
                <w:sz w:val="20"/>
                <w:szCs w:val="20"/>
                <w:lang w:bidi="fa-IR"/>
              </w:rPr>
              <w:t>MATLAB</w:t>
            </w:r>
            <w:r w:rsidR="00F5332C">
              <w:rPr>
                <w:rFonts w:asciiTheme="majorBidi" w:hAnsiTheme="majorBidi" w:hint="cs"/>
                <w:rtl/>
                <w:lang w:bidi="fa-IR"/>
              </w:rPr>
              <w:t xml:space="preserve"> </w:t>
            </w:r>
            <w:r>
              <w:rPr>
                <w:rFonts w:asciiTheme="majorBidi" w:hAnsiTheme="majorBidi" w:hint="cs"/>
                <w:rtl/>
                <w:lang w:bidi="fa-IR"/>
              </w:rPr>
              <w:t>یک دوره آموزشی برگزار خواهد شد. تعداد جلسات کلاس با توجه به احساس نیاز دانشجویان قابل افزایش است. همچنین، در صورت استقبال دانشجویان، امکان برگزاری کلاس حل تمرین نیز وجود دار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  <w:gridSpan w:val="3"/>
          </w:tcPr>
          <w:p w:rsidR="007B39D6" w:rsidRDefault="00A51E3F" w:rsidP="005F7EE9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</w:t>
            </w:r>
            <w:r w:rsidR="005F7EE9">
              <w:rPr>
                <w:rFonts w:hint="cs"/>
                <w:rtl/>
                <w:lang w:bidi="fa-IR"/>
              </w:rPr>
              <w:t>بر هم زدن</w:t>
            </w:r>
            <w:r w:rsidR="002A0179">
              <w:rPr>
                <w:rFonts w:hint="cs"/>
                <w:rtl/>
                <w:lang w:bidi="fa-IR"/>
              </w:rPr>
              <w:t xml:space="preserve"> نظم کلاس</w:t>
            </w:r>
            <w:r w:rsidR="005F7EE9">
              <w:rPr>
                <w:rFonts w:hint="cs"/>
                <w:rtl/>
                <w:lang w:bidi="fa-IR"/>
              </w:rPr>
              <w:t xml:space="preserve"> به هر صورت باعث محروم شدن از نمره شیفت خواهد شد.</w:t>
            </w:r>
          </w:p>
          <w:p w:rsidR="002A0179" w:rsidRPr="00BC32A0" w:rsidRDefault="002A0179" w:rsidP="002A0179">
            <w:pPr>
              <w:pStyle w:val="ListParagraph"/>
              <w:numPr>
                <w:ilvl w:val="0"/>
                <w:numId w:val="22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پی کردن تمرینات </w:t>
            </w:r>
            <w:r w:rsidRPr="002A0179">
              <w:rPr>
                <w:sz w:val="20"/>
                <w:szCs w:val="20"/>
                <w:lang w:bidi="fa-IR"/>
              </w:rPr>
              <w:t>MATLAB</w:t>
            </w:r>
            <w:r>
              <w:rPr>
                <w:rFonts w:hint="cs"/>
                <w:rtl/>
                <w:lang w:bidi="fa-IR"/>
              </w:rPr>
              <w:t xml:space="preserve"> و پروژه صفر شدن نمره مربوطه </w:t>
            </w:r>
            <w:r w:rsidR="005F7EE9">
              <w:rPr>
                <w:rFonts w:hint="cs"/>
                <w:rtl/>
                <w:lang w:bidi="fa-IR"/>
              </w:rPr>
              <w:t>را برای هر دو طرف در پی خواهد داشت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766300" w:rsidP="005F7EE9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قریباً هر هفته تکلیف داده خواهد شد</w:t>
            </w:r>
            <w:r w:rsidR="005F7EE9">
              <w:rPr>
                <w:rFonts w:ascii="TimesNewRoman,Bold" w:hAnsi="TimesNewRoman,Bold" w:hint="cs"/>
                <w:rtl/>
                <w:lang w:bidi="fa-IR"/>
              </w:rPr>
              <w:t xml:space="preserve"> که برای انجام آنها 2 هفته وقت </w:t>
            </w:r>
            <w:r w:rsidR="00615B05">
              <w:rPr>
                <w:rFonts w:ascii="TimesNewRoman,Bold" w:hAnsi="TimesNewRoman,Bold" w:hint="cs"/>
                <w:rtl/>
                <w:lang w:bidi="fa-IR"/>
              </w:rPr>
              <w:t xml:space="preserve">اختصاص </w:t>
            </w:r>
            <w:r w:rsidR="005F7EE9">
              <w:rPr>
                <w:rFonts w:ascii="TimesNewRoman,Bold" w:hAnsi="TimesNewRoman,Bold" w:hint="cs"/>
                <w:rtl/>
                <w:lang w:bidi="fa-IR"/>
              </w:rPr>
              <w:t>داده می</w:t>
            </w:r>
            <w:r w:rsidR="005F7EE9">
              <w:rPr>
                <w:rFonts w:ascii="TimesNewRoman,Bold" w:hAnsi="TimesNewRoman,Bold"/>
                <w:rtl/>
                <w:lang w:bidi="fa-IR"/>
              </w:rPr>
              <w:softHyphen/>
            </w:r>
            <w:r w:rsidR="005F7EE9">
              <w:rPr>
                <w:rFonts w:ascii="TimesNewRoman,Bold" w:hAnsi="TimesNewRoman,Bold" w:hint="cs"/>
                <w:rtl/>
                <w:lang w:bidi="fa-IR"/>
              </w:rPr>
              <w:t>شود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A374A" w:rsidRPr="00B11701" w:rsidRDefault="007C4B7C" w:rsidP="00B1170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</w:tc>
      </w:tr>
      <w:tr w:rsidR="004D4950" w:rsidTr="00684434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FA4C4E" w:rsidTr="00684434">
        <w:trPr>
          <w:trHeight w:val="1745"/>
        </w:trPr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F27259" w:rsidP="00F27259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سئله اشتورم-لیوویل و توابع و مقادیر ویژه</w:t>
            </w:r>
          </w:p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A4C4E" w:rsidRDefault="00FA4C4E" w:rsidP="00F27259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F27259">
              <w:rPr>
                <w:rFonts w:hint="cs"/>
                <w:rtl/>
                <w:lang w:bidi="fa-IR"/>
              </w:rPr>
              <w:t>8 از منبع 2</w:t>
            </w:r>
          </w:p>
        </w:tc>
        <w:tc>
          <w:tcPr>
            <w:tcW w:w="792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عیین تکالیف </w:t>
            </w:r>
            <w:r w:rsidR="009D1A7A">
              <w:rPr>
                <w:rFonts w:hint="cs"/>
                <w:rtl/>
                <w:lang w:bidi="fa-IR"/>
              </w:rPr>
              <w:t>هفته</w:t>
            </w:r>
            <w:r>
              <w:rPr>
                <w:rFonts w:hint="cs"/>
                <w:rtl/>
                <w:lang w:bidi="fa-IR"/>
              </w:rPr>
              <w:t xml:space="preserve"> 1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684434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4434" w:rsidRDefault="00B0242C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فهوم تعامد توابع ویژه و بسط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تابع ویژه</w:t>
            </w:r>
          </w:p>
          <w:p w:rsidR="00217F9F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684434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217F9F">
              <w:rPr>
                <w:rFonts w:hint="cs"/>
                <w:rtl/>
                <w:lang w:bidi="fa-IR"/>
              </w:rPr>
              <w:t>-فصل 8 از منبع 2</w:t>
            </w:r>
          </w:p>
        </w:tc>
        <w:tc>
          <w:tcPr>
            <w:tcW w:w="792" w:type="pct"/>
            <w:vAlign w:val="center"/>
          </w:tcPr>
          <w:p w:rsidR="00C47146" w:rsidRDefault="00C47146" w:rsidP="0068443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2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B0242C" w:rsidP="00FA4C4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ی فوریه و کاربردهای آن، همگرایی سری فوریه و بسط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زوج و فرد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B0242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B0242C">
              <w:rPr>
                <w:rFonts w:hint="cs"/>
                <w:rtl/>
                <w:lang w:bidi="fa-IR"/>
              </w:rPr>
              <w:t>1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B0242C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3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303647" w:rsidP="00FA4C4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نتگرال فوریه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DB0346" w:rsidRDefault="00217F9F" w:rsidP="0030364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303647">
              <w:rPr>
                <w:rFonts w:hint="cs"/>
                <w:rtl/>
                <w:lang w:bidi="fa-IR"/>
              </w:rPr>
              <w:t>1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303647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2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4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087FE9" w:rsidP="00FA4C4E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بدیلات فوریه متناهی و نامتناهی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</w:t>
            </w:r>
          </w:p>
          <w:p w:rsidR="00217F9F" w:rsidRPr="007B39D6" w:rsidRDefault="00217F9F" w:rsidP="00087FE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-فصل </w:t>
            </w:r>
            <w:r w:rsidR="00087FE9">
              <w:rPr>
                <w:rFonts w:hint="cs"/>
                <w:rtl/>
                <w:lang w:bidi="fa-IR"/>
              </w:rPr>
              <w:t>1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087FE9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کالیف هفته 3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5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DB4865" w:rsidP="004B37B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سته بندی معادلات دیفرانسیل جز</w:t>
            </w:r>
            <w:r w:rsidR="004B37BA">
              <w:rPr>
                <w:rFonts w:ascii="TimesNewRoman,Bold" w:hAnsi="TimesNewRoman,Bold" w:hint="cs"/>
                <w:rtl/>
                <w:lang w:bidi="fa-IR"/>
              </w:rPr>
              <w:t>ئ</w:t>
            </w:r>
            <w:r>
              <w:rPr>
                <w:rFonts w:ascii="TimesNewRoman,Bold" w:hAnsi="TimesNewRoman,Bold" w:hint="cs"/>
                <w:rtl/>
                <w:lang w:bidi="fa-IR"/>
              </w:rPr>
              <w:t>ی، حل معادلات به روش کانونی کردن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217F9F" w:rsidP="00DB486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DB4865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4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6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DB486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0B0F9A" w:rsidP="00972E4D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حل دالامبر معادله موج، </w:t>
            </w:r>
            <w:r w:rsidR="00DB4865">
              <w:rPr>
                <w:rFonts w:ascii="TimesNewRoman,Bold" w:hAnsi="TimesNewRoman,Bold" w:hint="cs"/>
                <w:rtl/>
                <w:lang w:bidi="fa-IR"/>
              </w:rPr>
              <w:t>مفهوم فیزیکی معادلات بیضوی، سهموی و هذلولوی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8 از منبع 2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5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7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0B0F9A" w:rsidP="00FA4C4E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عرفی روش جداسازی متغیرها با استفاده از مسئله تار مرتعش، مدهای ارتعاشی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0B0F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0B0F9A">
              <w:rPr>
                <w:rFonts w:hint="cs"/>
                <w:rtl/>
                <w:lang w:bidi="fa-IR"/>
              </w:rPr>
              <w:t>1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0B0F9A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6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8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0B0F9A" w:rsidP="004B37B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ستفاده از روش جداسازی متغیرها برای حل معادلات دیفرانسیل جز</w:t>
            </w:r>
            <w:r w:rsidR="004B37BA">
              <w:rPr>
                <w:rFonts w:ascii="TimesNewRoman,Bold" w:hAnsi="TimesNewRoman,Bold" w:hint="cs"/>
                <w:rtl/>
                <w:lang w:bidi="fa-IR"/>
              </w:rPr>
              <w:t>ئ</w:t>
            </w:r>
            <w:r>
              <w:rPr>
                <w:rFonts w:ascii="TimesNewRoman,Bold" w:hAnsi="TimesNewRoman,Bold" w:hint="cs"/>
                <w:rtl/>
                <w:lang w:bidi="fa-IR"/>
              </w:rPr>
              <w:t>ی همگن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217F9F" w:rsidP="000B0F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0B0F9A">
              <w:rPr>
                <w:rFonts w:hint="cs"/>
                <w:rtl/>
                <w:lang w:bidi="fa-IR"/>
              </w:rPr>
              <w:t>1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0B0F9A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7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9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0B0F9A" w:rsidRPr="000B0F9A" w:rsidRDefault="00FA4C4E" w:rsidP="000B0F9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3E13EB" w:rsidRPr="000B0F9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3E13EB" w:rsidRDefault="000B0F9A" w:rsidP="004B37B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ستفاده از روش جداسازی متغیرها برای حل معادلات دیفرانسیل جز</w:t>
            </w:r>
            <w:r w:rsidR="004B37BA">
              <w:rPr>
                <w:rFonts w:ascii="TimesNewRoman,Bold" w:hAnsi="TimesNewRoman,Bold" w:hint="cs"/>
                <w:rtl/>
                <w:lang w:bidi="fa-IR"/>
              </w:rPr>
              <w:t>ئ</w:t>
            </w:r>
            <w:r>
              <w:rPr>
                <w:rFonts w:ascii="TimesNewRoman,Bold" w:hAnsi="TimesNewRoman,Bold" w:hint="cs"/>
                <w:rtl/>
                <w:lang w:bidi="fa-IR"/>
              </w:rPr>
              <w:t>ی ناهمگن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3E13EB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3E13EB" w:rsidRPr="007B39D6" w:rsidRDefault="00217F9F" w:rsidP="000B0F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0B0F9A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0B0F9A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8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0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684434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3E13EB" w:rsidRPr="00E85668" w:rsidRDefault="003E13EB" w:rsidP="003E13E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3E13EB" w:rsidRDefault="000B0F9A" w:rsidP="003E13E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ستفاده از انتگرال فوریه برای حل مسئله حرارت، حل مسئله ارتعاش پوسته با استفاده از جداسازی متغیرها</w:t>
            </w:r>
          </w:p>
          <w:p w:rsidR="00FA4C4E" w:rsidRDefault="003E13EB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217F9F" w:rsidP="000B0F9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0B0F9A">
              <w:rPr>
                <w:rFonts w:hint="cs"/>
                <w:rtl/>
                <w:lang w:bidi="fa-IR"/>
              </w:rPr>
              <w:t>7</w:t>
            </w:r>
            <w:r>
              <w:rPr>
                <w:rFonts w:hint="cs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9</w:t>
            </w:r>
          </w:p>
        </w:tc>
        <w:tc>
          <w:tcPr>
            <w:tcW w:w="1418" w:type="pct"/>
            <w:vAlign w:val="center"/>
          </w:tcPr>
          <w:p w:rsidR="00FA4C4E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1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3E13EB" w:rsidTr="00684434">
        <w:tc>
          <w:tcPr>
            <w:tcW w:w="344" w:type="pct"/>
            <w:vAlign w:val="center"/>
          </w:tcPr>
          <w:p w:rsidR="003E13EB" w:rsidRDefault="003E13EB" w:rsidP="003E13E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3E13EB" w:rsidRPr="00E85668" w:rsidRDefault="003E13EB" w:rsidP="003E13E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3E13EB" w:rsidRDefault="000B0F9A" w:rsidP="003E13E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مسائل تعریف شده در مختصات قطبی</w:t>
            </w:r>
          </w:p>
          <w:p w:rsidR="003E13EB" w:rsidRDefault="003E13EB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217F9F" w:rsidRPr="007B39D6" w:rsidRDefault="00217F9F" w:rsidP="002B4FED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B4FED">
              <w:rPr>
                <w:rFonts w:hint="cs"/>
                <w:rtl/>
                <w:lang w:bidi="fa-IR"/>
              </w:rPr>
              <w:t>10</w:t>
            </w:r>
            <w:r>
              <w:rPr>
                <w:rFonts w:hint="cs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3E13EB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0</w:t>
            </w:r>
          </w:p>
        </w:tc>
        <w:tc>
          <w:tcPr>
            <w:tcW w:w="1418" w:type="pct"/>
            <w:vAlign w:val="center"/>
          </w:tcPr>
          <w:p w:rsidR="003E13EB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2</w:t>
            </w:r>
          </w:p>
        </w:tc>
        <w:tc>
          <w:tcPr>
            <w:tcW w:w="250" w:type="pct"/>
          </w:tcPr>
          <w:p w:rsidR="003E13EB" w:rsidRDefault="003E13EB" w:rsidP="003E13E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C32A0" w:rsidTr="00684434">
        <w:tc>
          <w:tcPr>
            <w:tcW w:w="344" w:type="pct"/>
            <w:vAlign w:val="center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BC32A0" w:rsidRDefault="00BC32A0" w:rsidP="00BC32A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C32A0" w:rsidRPr="003E13EB" w:rsidRDefault="002B4FED" w:rsidP="00BC32A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مسئله ارتعاش عرضی غشای دایروی و معرفی توابع بسل</w:t>
            </w:r>
          </w:p>
          <w:p w:rsidR="00BC32A0" w:rsidRDefault="00BC32A0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2B4FE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-فصل </w:t>
            </w:r>
            <w:r w:rsidR="002B4FED">
              <w:rPr>
                <w:rFonts w:hint="cs"/>
                <w:rtl/>
                <w:lang w:bidi="fa-IR"/>
              </w:rPr>
              <w:t>10</w:t>
            </w:r>
            <w:r>
              <w:rPr>
                <w:rFonts w:hint="cs"/>
                <w:rtl/>
                <w:lang w:bidi="fa-IR"/>
              </w:rPr>
              <w:t xml:space="preserve"> از منبع 2</w:t>
            </w:r>
          </w:p>
        </w:tc>
        <w:tc>
          <w:tcPr>
            <w:tcW w:w="792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کالیف هفته 11</w:t>
            </w:r>
          </w:p>
        </w:tc>
        <w:tc>
          <w:tcPr>
            <w:tcW w:w="1418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3</w:t>
            </w:r>
          </w:p>
        </w:tc>
        <w:tc>
          <w:tcPr>
            <w:tcW w:w="250" w:type="pct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C32A0" w:rsidTr="00684434">
        <w:tc>
          <w:tcPr>
            <w:tcW w:w="344" w:type="pct"/>
            <w:vAlign w:val="center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BC32A0" w:rsidRPr="00E85668" w:rsidRDefault="00BC32A0" w:rsidP="00BC32A0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C32A0" w:rsidRDefault="002B4FED" w:rsidP="004B37B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حل معادلات جز</w:t>
            </w:r>
            <w:r w:rsidR="004B37BA">
              <w:rPr>
                <w:rFonts w:ascii="TimesNewRoman,Bold" w:hAnsi="TimesNewRoman,Bold" w:hint="cs"/>
                <w:rtl/>
                <w:lang w:bidi="fa-IR"/>
              </w:rPr>
              <w:t>ئ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ی با استفاده از تبدیلات </w:t>
            </w:r>
            <w:r w:rsidR="00F436C9">
              <w:rPr>
                <w:rFonts w:ascii="TimesNewRoman,Bold" w:hAnsi="TimesNewRoman,Bold" w:hint="cs"/>
                <w:rtl/>
                <w:lang w:bidi="fa-IR"/>
              </w:rPr>
              <w:t>انتگرالی</w:t>
            </w:r>
          </w:p>
          <w:p w:rsidR="00BC32A0" w:rsidRDefault="00BC32A0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2B4FE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B4FED">
              <w:rPr>
                <w:rFonts w:hint="cs"/>
                <w:rtl/>
                <w:lang w:bidi="fa-IR"/>
              </w:rPr>
              <w:t>1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2B4FED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2</w:t>
            </w:r>
          </w:p>
        </w:tc>
        <w:tc>
          <w:tcPr>
            <w:tcW w:w="1418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4</w:t>
            </w:r>
          </w:p>
        </w:tc>
        <w:tc>
          <w:tcPr>
            <w:tcW w:w="250" w:type="pct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C32A0" w:rsidTr="00684434">
        <w:tc>
          <w:tcPr>
            <w:tcW w:w="344" w:type="pct"/>
            <w:vAlign w:val="center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BC32A0" w:rsidRPr="00E85668" w:rsidRDefault="00BC32A0" w:rsidP="00BC32A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2B4FED" w:rsidRDefault="00F436C9" w:rsidP="002B4FE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بر اعداد مختلط، پیوستگی و مشتق پذیری توابع مختلط</w:t>
            </w:r>
          </w:p>
          <w:p w:rsidR="00BC32A0" w:rsidRDefault="00BC32A0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F436C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B4FED">
              <w:rPr>
                <w:rFonts w:hint="cs"/>
                <w:rtl/>
                <w:lang w:bidi="fa-IR"/>
              </w:rPr>
              <w:t>1</w:t>
            </w:r>
            <w:r w:rsidR="00F436C9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2B4FED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3</w:t>
            </w:r>
          </w:p>
        </w:tc>
        <w:tc>
          <w:tcPr>
            <w:tcW w:w="1418" w:type="pct"/>
            <w:vAlign w:val="center"/>
          </w:tcPr>
          <w:p w:rsidR="00BC32A0" w:rsidRDefault="009D1A7A" w:rsidP="009D1A7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یین تکالیف هفته 15</w:t>
            </w:r>
          </w:p>
        </w:tc>
        <w:tc>
          <w:tcPr>
            <w:tcW w:w="250" w:type="pct"/>
          </w:tcPr>
          <w:p w:rsidR="00BC32A0" w:rsidRDefault="00BC32A0" w:rsidP="00BC32A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2F09" w:rsidRDefault="00032F09" w:rsidP="00061A9B">
      <w:pPr>
        <w:spacing w:after="0"/>
      </w:pPr>
      <w:r>
        <w:separator/>
      </w:r>
    </w:p>
  </w:endnote>
  <w:endnote w:type="continuationSeparator" w:id="0">
    <w:p w:rsidR="00032F09" w:rsidRDefault="00032F09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4434" w:rsidRDefault="00CC2940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0F037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684434" w:rsidRDefault="006844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2F09" w:rsidRDefault="00032F09" w:rsidP="00061A9B">
      <w:pPr>
        <w:spacing w:after="0"/>
      </w:pPr>
      <w:r>
        <w:separator/>
      </w:r>
    </w:p>
  </w:footnote>
  <w:footnote w:type="continuationSeparator" w:id="0">
    <w:p w:rsidR="00032F09" w:rsidRDefault="00032F09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56322F"/>
    <w:multiLevelType w:val="hybridMultilevel"/>
    <w:tmpl w:val="9424CC90"/>
    <w:lvl w:ilvl="0" w:tplc="027A41FA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2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5"/>
  </w:num>
  <w:num w:numId="20">
    <w:abstractNumId w:val="14"/>
  </w:num>
  <w:num w:numId="21">
    <w:abstractNumId w:val="7"/>
  </w:num>
  <w:num w:numId="22">
    <w:abstractNumId w:val="8"/>
  </w:num>
  <w:num w:numId="23">
    <w:abstractNumId w:val="13"/>
  </w:num>
  <w:num w:numId="24">
    <w:abstractNumId w:val="16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M0tDA3NTMyN7QwNbJQ0lEKTi0uzszPAykwrwUA2sSj1SwAAAA="/>
  </w:docVars>
  <w:rsids>
    <w:rsidRoot w:val="00466747"/>
    <w:rsid w:val="0001449B"/>
    <w:rsid w:val="00032F09"/>
    <w:rsid w:val="00047C80"/>
    <w:rsid w:val="00055FF1"/>
    <w:rsid w:val="00061A9B"/>
    <w:rsid w:val="00076463"/>
    <w:rsid w:val="00086ABB"/>
    <w:rsid w:val="00087FE9"/>
    <w:rsid w:val="0009615B"/>
    <w:rsid w:val="000B0F9A"/>
    <w:rsid w:val="000F037A"/>
    <w:rsid w:val="0010599B"/>
    <w:rsid w:val="00165901"/>
    <w:rsid w:val="0018085B"/>
    <w:rsid w:val="00197896"/>
    <w:rsid w:val="001A4CEF"/>
    <w:rsid w:val="001B1F97"/>
    <w:rsid w:val="001E2DA0"/>
    <w:rsid w:val="001F48E0"/>
    <w:rsid w:val="001F7A0D"/>
    <w:rsid w:val="00211920"/>
    <w:rsid w:val="00217F9F"/>
    <w:rsid w:val="00261C5C"/>
    <w:rsid w:val="00262DF5"/>
    <w:rsid w:val="002A0179"/>
    <w:rsid w:val="002A636E"/>
    <w:rsid w:val="002B0A6E"/>
    <w:rsid w:val="002B35CC"/>
    <w:rsid w:val="002B4FED"/>
    <w:rsid w:val="002C4CEB"/>
    <w:rsid w:val="002F2E79"/>
    <w:rsid w:val="002F49C5"/>
    <w:rsid w:val="00301A63"/>
    <w:rsid w:val="00303647"/>
    <w:rsid w:val="00310008"/>
    <w:rsid w:val="00310D98"/>
    <w:rsid w:val="00334374"/>
    <w:rsid w:val="003354EE"/>
    <w:rsid w:val="00336FDF"/>
    <w:rsid w:val="00342993"/>
    <w:rsid w:val="00362863"/>
    <w:rsid w:val="00363035"/>
    <w:rsid w:val="00370C23"/>
    <w:rsid w:val="003B7E12"/>
    <w:rsid w:val="003E13EB"/>
    <w:rsid w:val="00466747"/>
    <w:rsid w:val="004A4A5B"/>
    <w:rsid w:val="004A5CDA"/>
    <w:rsid w:val="004B37BA"/>
    <w:rsid w:val="004C5DB1"/>
    <w:rsid w:val="004D4950"/>
    <w:rsid w:val="004D5045"/>
    <w:rsid w:val="004E2BEE"/>
    <w:rsid w:val="0051290F"/>
    <w:rsid w:val="00517F05"/>
    <w:rsid w:val="00534E45"/>
    <w:rsid w:val="00584D52"/>
    <w:rsid w:val="00591019"/>
    <w:rsid w:val="005A7B23"/>
    <w:rsid w:val="005D0BB3"/>
    <w:rsid w:val="005D7AAE"/>
    <w:rsid w:val="005F2380"/>
    <w:rsid w:val="005F7EE9"/>
    <w:rsid w:val="006138D2"/>
    <w:rsid w:val="00615B05"/>
    <w:rsid w:val="0066508D"/>
    <w:rsid w:val="00684434"/>
    <w:rsid w:val="006A6D4C"/>
    <w:rsid w:val="006C73F0"/>
    <w:rsid w:val="006F33D4"/>
    <w:rsid w:val="00720FC4"/>
    <w:rsid w:val="007317DD"/>
    <w:rsid w:val="00766300"/>
    <w:rsid w:val="00771D26"/>
    <w:rsid w:val="00787DA0"/>
    <w:rsid w:val="00793303"/>
    <w:rsid w:val="007B39D6"/>
    <w:rsid w:val="007B7173"/>
    <w:rsid w:val="007C4B7C"/>
    <w:rsid w:val="008120F9"/>
    <w:rsid w:val="00827078"/>
    <w:rsid w:val="00853C2F"/>
    <w:rsid w:val="00863C0C"/>
    <w:rsid w:val="0087319C"/>
    <w:rsid w:val="00873A32"/>
    <w:rsid w:val="0087692A"/>
    <w:rsid w:val="00897957"/>
    <w:rsid w:val="008A3477"/>
    <w:rsid w:val="008C3AB5"/>
    <w:rsid w:val="008E0391"/>
    <w:rsid w:val="008F1D15"/>
    <w:rsid w:val="008F2E36"/>
    <w:rsid w:val="00914703"/>
    <w:rsid w:val="00916A28"/>
    <w:rsid w:val="009351DC"/>
    <w:rsid w:val="009635CA"/>
    <w:rsid w:val="00972E4D"/>
    <w:rsid w:val="0098549E"/>
    <w:rsid w:val="00986774"/>
    <w:rsid w:val="0099014B"/>
    <w:rsid w:val="009C0041"/>
    <w:rsid w:val="009C2719"/>
    <w:rsid w:val="009D1A7A"/>
    <w:rsid w:val="009F0C76"/>
    <w:rsid w:val="009F1DA8"/>
    <w:rsid w:val="00A51E3F"/>
    <w:rsid w:val="00A63E34"/>
    <w:rsid w:val="00AB3C79"/>
    <w:rsid w:val="00AC5599"/>
    <w:rsid w:val="00AF4840"/>
    <w:rsid w:val="00B01882"/>
    <w:rsid w:val="00B0242C"/>
    <w:rsid w:val="00B11701"/>
    <w:rsid w:val="00B53F72"/>
    <w:rsid w:val="00BA374A"/>
    <w:rsid w:val="00BB1B15"/>
    <w:rsid w:val="00BC32A0"/>
    <w:rsid w:val="00C16AA2"/>
    <w:rsid w:val="00C26748"/>
    <w:rsid w:val="00C31DF2"/>
    <w:rsid w:val="00C34844"/>
    <w:rsid w:val="00C44141"/>
    <w:rsid w:val="00C466AD"/>
    <w:rsid w:val="00C47146"/>
    <w:rsid w:val="00C60107"/>
    <w:rsid w:val="00C6136E"/>
    <w:rsid w:val="00C74C1B"/>
    <w:rsid w:val="00C82905"/>
    <w:rsid w:val="00C9234D"/>
    <w:rsid w:val="00C94105"/>
    <w:rsid w:val="00CB0411"/>
    <w:rsid w:val="00CB71E5"/>
    <w:rsid w:val="00CC2940"/>
    <w:rsid w:val="00CC6FDA"/>
    <w:rsid w:val="00CD1DAB"/>
    <w:rsid w:val="00CE1F98"/>
    <w:rsid w:val="00D2144D"/>
    <w:rsid w:val="00D45B4E"/>
    <w:rsid w:val="00D50B2B"/>
    <w:rsid w:val="00D52CFD"/>
    <w:rsid w:val="00DB0346"/>
    <w:rsid w:val="00DB4865"/>
    <w:rsid w:val="00DC4992"/>
    <w:rsid w:val="00DE2CFE"/>
    <w:rsid w:val="00DE5B16"/>
    <w:rsid w:val="00E504B7"/>
    <w:rsid w:val="00E85668"/>
    <w:rsid w:val="00EB607A"/>
    <w:rsid w:val="00EB76A2"/>
    <w:rsid w:val="00EE56A0"/>
    <w:rsid w:val="00EF4E50"/>
    <w:rsid w:val="00EF67CA"/>
    <w:rsid w:val="00EF790D"/>
    <w:rsid w:val="00F06A90"/>
    <w:rsid w:val="00F27259"/>
    <w:rsid w:val="00F436C9"/>
    <w:rsid w:val="00F5332C"/>
    <w:rsid w:val="00F6060B"/>
    <w:rsid w:val="00F6504B"/>
    <w:rsid w:val="00F838C1"/>
    <w:rsid w:val="00F858F8"/>
    <w:rsid w:val="00FA4C4E"/>
    <w:rsid w:val="00FE6F91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C2756D73-9429-4A95-80AB-5F1DB25DA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.sadeghi@eng.uok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6F946-E516-45B1-9665-84349A5C9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7</TotalTime>
  <Pages>5</Pages>
  <Words>779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Arman</cp:lastModifiedBy>
  <cp:revision>83</cp:revision>
  <cp:lastPrinted>2019-06-28T08:13:00Z</cp:lastPrinted>
  <dcterms:created xsi:type="dcterms:W3CDTF">2018-06-27T18:09:00Z</dcterms:created>
  <dcterms:modified xsi:type="dcterms:W3CDTF">2019-11-19T19:54:00Z</dcterms:modified>
</cp:coreProperties>
</file>